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1089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Leonard Powolny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Renata Powolny-Laitakar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